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58503" w14:textId="34864D7E" w:rsidR="00D866E3" w:rsidRDefault="00E12282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Unit 10 lab/homework:</w:t>
      </w:r>
    </w:p>
    <w:p w14:paraId="1F579897" w14:textId="0338B4DB" w:rsidR="00E12282" w:rsidRDefault="00E12282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Hom</w:t>
      </w:r>
      <w:r w:rsidR="009237EF">
        <w:rPr>
          <w:b/>
          <w:bCs/>
          <w:u w:val="single"/>
          <w:lang w:val="en-US"/>
        </w:rPr>
        <w:t>e</w:t>
      </w:r>
      <w:r>
        <w:rPr>
          <w:b/>
          <w:bCs/>
          <w:u w:val="single"/>
          <w:lang w:val="en-US"/>
        </w:rPr>
        <w:t>work:</w:t>
      </w:r>
    </w:p>
    <w:p w14:paraId="075D81F7" w14:textId="11948437" w:rsidR="00E12282" w:rsidRDefault="00E12282">
      <w:pPr>
        <w:rPr>
          <w:lang w:val="en-US"/>
        </w:rPr>
      </w:pPr>
      <w:r>
        <w:rPr>
          <w:lang w:val="en-US"/>
        </w:rPr>
        <w:t xml:space="preserve">Read the chapter summary at </w:t>
      </w:r>
      <w:hyperlink r:id="rId5" w:history="1">
        <w:r w:rsidRPr="00423ECE">
          <w:rPr>
            <w:rStyle w:val="Hyperlink"/>
            <w:lang w:val="en-US"/>
          </w:rPr>
          <w:t>https://csawesome.runestone.academy/runestone/books/published/csawesome/Unit10-Recursion/summary.html</w:t>
        </w:r>
      </w:hyperlink>
    </w:p>
    <w:p w14:paraId="0DBFFC6A" w14:textId="541C44FB" w:rsidR="00E12282" w:rsidRDefault="00E12282">
      <w:pPr>
        <w:rPr>
          <w:lang w:val="en-US"/>
        </w:rPr>
      </w:pPr>
      <w:r>
        <w:rPr>
          <w:lang w:val="en-US"/>
        </w:rPr>
        <w:t xml:space="preserve">Complete the base case practice and </w:t>
      </w:r>
      <w:proofErr w:type="gramStart"/>
      <w:r>
        <w:rPr>
          <w:lang w:val="en-US"/>
        </w:rPr>
        <w:t>multiple choice</w:t>
      </w:r>
      <w:proofErr w:type="gramEnd"/>
      <w:r>
        <w:rPr>
          <w:lang w:val="en-US"/>
        </w:rPr>
        <w:t xml:space="preserve"> questions in the textbook:</w:t>
      </w:r>
    </w:p>
    <w:p w14:paraId="7C82A23F" w14:textId="317ED57B" w:rsidR="00E12282" w:rsidRDefault="001278EB">
      <w:pPr>
        <w:rPr>
          <w:rStyle w:val="Hyperlink"/>
          <w:lang w:val="en-US"/>
        </w:rPr>
      </w:pPr>
      <w:hyperlink r:id="rId6" w:history="1">
        <w:r w:rsidR="00E12282" w:rsidRPr="00423ECE">
          <w:rPr>
            <w:rStyle w:val="Hyperlink"/>
            <w:lang w:val="en-US"/>
          </w:rPr>
          <w:t>https://csawesome.runestone.academy/runestone/books/published/csawesome/Unit10-Recursion/Exercises.html</w:t>
        </w:r>
      </w:hyperlink>
    </w:p>
    <w:p w14:paraId="1FCBBA8E" w14:textId="7A7E82F0" w:rsidR="009237EF" w:rsidRPr="001278EB" w:rsidRDefault="009237EF">
      <w:r w:rsidRPr="001278EB">
        <w:t>Complete Practice exam 1 at:</w:t>
      </w:r>
    </w:p>
    <w:p w14:paraId="62721B82" w14:textId="2F10CC84" w:rsidR="009237EF" w:rsidRPr="001278EB" w:rsidRDefault="009237EF">
      <w:hyperlink r:id="rId7" w:history="1">
        <w:r w:rsidRPr="001278EB">
          <w:rPr>
            <w:rStyle w:val="Hyperlink"/>
          </w:rPr>
          <w:t>https://csawesome.runestone.academy/runestone/books/published/csa</w:t>
        </w:r>
        <w:r w:rsidRPr="001278EB">
          <w:rPr>
            <w:rStyle w:val="Hyperlink"/>
          </w:rPr>
          <w:t>w</w:t>
        </w:r>
        <w:r w:rsidRPr="001278EB">
          <w:rPr>
            <w:rStyle w:val="Hyperlink"/>
          </w:rPr>
          <w:t>esome/TimedTests/toctree.html</w:t>
        </w:r>
      </w:hyperlink>
    </w:p>
    <w:p w14:paraId="5A1A7FB0" w14:textId="77777777" w:rsidR="009237EF" w:rsidRPr="001278EB" w:rsidRDefault="009237EF"/>
    <w:p w14:paraId="7594F30A" w14:textId="77777777" w:rsidR="00E12282" w:rsidRPr="001278EB" w:rsidRDefault="00E12282">
      <w:pPr>
        <w:rPr>
          <w:b/>
          <w:bCs/>
          <w:u w:val="single"/>
        </w:rPr>
      </w:pPr>
    </w:p>
    <w:p w14:paraId="6F4AA376" w14:textId="65100C24" w:rsidR="00E12282" w:rsidRDefault="00E12282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Lab:</w:t>
      </w:r>
    </w:p>
    <w:p w14:paraId="33AEA8B5" w14:textId="62CBF8A3" w:rsidR="00E12282" w:rsidRDefault="00E12282" w:rsidP="00E122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recursion class in which you will create recursive methods.</w:t>
      </w:r>
    </w:p>
    <w:p w14:paraId="460E7276" w14:textId="5FDB4210" w:rsidR="00E12282" w:rsidRDefault="00E12282" w:rsidP="00E122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recursive method for calculating factorials.</w:t>
      </w:r>
    </w:p>
    <w:p w14:paraId="79824749" w14:textId="4A3E7E87" w:rsidR="00E12282" w:rsidRDefault="001278EB" w:rsidP="00E12282">
      <w:pPr>
        <w:pStyle w:val="ListParagraph"/>
        <w:rPr>
          <w:lang w:val="en-US"/>
        </w:rPr>
      </w:pPr>
      <w:hyperlink r:id="rId8" w:history="1">
        <w:r w:rsidR="00E12282" w:rsidRPr="00E12282">
          <w:rPr>
            <w:rStyle w:val="Hyperlink"/>
            <w:lang w:val="en-US"/>
          </w:rPr>
          <w:t>To recall what a factorial is click here</w:t>
        </w:r>
      </w:hyperlink>
    </w:p>
    <w:p w14:paraId="5A88ED50" w14:textId="52D4ABCF" w:rsidR="00E12282" w:rsidRDefault="00E12282" w:rsidP="00E122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recursive method for calculating Fibonacci numbers. (</w:t>
      </w:r>
      <w:proofErr w:type="gramStart"/>
      <w:r>
        <w:rPr>
          <w:lang w:val="en-US"/>
        </w:rPr>
        <w:t>for</w:t>
      </w:r>
      <w:proofErr w:type="gramEnd"/>
      <w:r>
        <w:rPr>
          <w:lang w:val="en-US"/>
        </w:rPr>
        <w:t xml:space="preserve"> example. If you call the method with the number 10, the 10</w:t>
      </w:r>
      <w:r w:rsidRPr="00E12282">
        <w:rPr>
          <w:vertAlign w:val="superscript"/>
          <w:lang w:val="en-US"/>
        </w:rPr>
        <w:t>th</w:t>
      </w:r>
      <w:r>
        <w:rPr>
          <w:lang w:val="en-US"/>
        </w:rPr>
        <w:t xml:space="preserve"> Fibonacci number needs to be the output)</w:t>
      </w:r>
    </w:p>
    <w:p w14:paraId="194E5673" w14:textId="43D0018F" w:rsidR="00E12282" w:rsidRDefault="001278EB" w:rsidP="00E12282">
      <w:pPr>
        <w:pStyle w:val="ListParagraph"/>
        <w:rPr>
          <w:lang w:val="en-US"/>
        </w:rPr>
      </w:pPr>
      <w:hyperlink r:id="rId9" w:history="1">
        <w:r w:rsidR="00E12282" w:rsidRPr="00E12282">
          <w:rPr>
            <w:rStyle w:val="Hyperlink"/>
            <w:lang w:val="en-US"/>
          </w:rPr>
          <w:t>To recall what Fibonacci numbers are</w:t>
        </w:r>
      </w:hyperlink>
    </w:p>
    <w:p w14:paraId="1DD8B13B" w14:textId="6771D984" w:rsidR="00E12282" w:rsidRDefault="00E12282" w:rsidP="00E122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a recursive method for </w:t>
      </w:r>
      <w:r w:rsidR="008306EE">
        <w:rPr>
          <w:lang w:val="en-US"/>
        </w:rPr>
        <w:t xml:space="preserve">selection </w:t>
      </w:r>
      <w:r>
        <w:rPr>
          <w:lang w:val="en-US"/>
        </w:rPr>
        <w:t>sorting</w:t>
      </w:r>
    </w:p>
    <w:p w14:paraId="0C92F8F7" w14:textId="3F46C928" w:rsidR="00E12282" w:rsidRDefault="00E12282" w:rsidP="00E122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a recursive method for </w:t>
      </w:r>
      <w:r w:rsidR="008306EE">
        <w:rPr>
          <w:lang w:val="en-US"/>
        </w:rPr>
        <w:t>insertion</w:t>
      </w:r>
      <w:r>
        <w:rPr>
          <w:lang w:val="en-US"/>
        </w:rPr>
        <w:t xml:space="preserve"> sorting</w:t>
      </w:r>
    </w:p>
    <w:p w14:paraId="088AB01F" w14:textId="67DE20D2" w:rsidR="00E12282" w:rsidRPr="00E12282" w:rsidRDefault="00E12282" w:rsidP="00E122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recursive method for merge sorting</w:t>
      </w:r>
    </w:p>
    <w:sectPr w:rsidR="00E12282" w:rsidRPr="00E122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A23C1"/>
    <w:multiLevelType w:val="hybridMultilevel"/>
    <w:tmpl w:val="DD80FDA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TIwMDUxNDQyNzFT0lEKTi0uzszPAykwqgUAxePc4iwAAAA="/>
  </w:docVars>
  <w:rsids>
    <w:rsidRoot w:val="00E12282"/>
    <w:rsid w:val="001278EB"/>
    <w:rsid w:val="008306EE"/>
    <w:rsid w:val="009237EF"/>
    <w:rsid w:val="009A67E6"/>
    <w:rsid w:val="00D866E3"/>
    <w:rsid w:val="00E12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9512D"/>
  <w15:chartTrackingRefBased/>
  <w15:docId w15:val="{2CE61742-76D7-4961-A597-234C895F3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22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22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2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37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sisfun.com/numbers/factorial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sawesome.runestone.academy/runestone/books/published/csawesome/TimedTests/toctre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sawesome.runestone.academy/runestone/books/published/csawesome/Unit10-Recursion/Exercises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csawesome.runestone.academy/runestone/books/published/csawesome/Unit10-Recursion/summary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athsisfun.com/numbers/fibonacci-sequenc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20</Words>
  <Characters>1257</Characters>
  <Application>Microsoft Office Word</Application>
  <DocSecurity>0</DocSecurity>
  <Lines>10</Lines>
  <Paragraphs>2</Paragraphs>
  <ScaleCrop>false</ScaleCrop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5</cp:revision>
  <dcterms:created xsi:type="dcterms:W3CDTF">2021-09-18T22:10:00Z</dcterms:created>
  <dcterms:modified xsi:type="dcterms:W3CDTF">2021-09-19T22:58:00Z</dcterms:modified>
</cp:coreProperties>
</file>